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95E98" w14:textId="1EF5834A" w:rsidR="00265479" w:rsidRDefault="0009771C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4B9F93B6" wp14:editId="2A9BA83D">
                <wp:simplePos x="0" y="0"/>
                <wp:positionH relativeFrom="column">
                  <wp:posOffset>-429895</wp:posOffset>
                </wp:positionH>
                <wp:positionV relativeFrom="paragraph">
                  <wp:posOffset>174625</wp:posOffset>
                </wp:positionV>
                <wp:extent cx="3277235" cy="1732915"/>
                <wp:effectExtent l="0" t="0" r="18415" b="19685"/>
                <wp:wrapTight wrapText="bothSides">
                  <wp:wrapPolygon edited="0">
                    <wp:start x="0" y="0"/>
                    <wp:lineTo x="0" y="21608"/>
                    <wp:lineTo x="21596" y="21608"/>
                    <wp:lineTo x="21596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7235" cy="17329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A3816B" w14:textId="77777777" w:rsidR="00ED00FE" w:rsidRPr="00ED00FE" w:rsidRDefault="00ED00FE" w:rsidP="00ED00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F93B6" id="Rectangle 1" o:spid="_x0000_s1026" style="position:absolute;margin-left:-33.85pt;margin-top:13.75pt;width:258.05pt;height:136.45pt;z-index:-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" fillcolor="white [3212]" strokecolor="#243f60 [1604]" strokeweight="2pt">
                <v:textbox>
                  <w:txbxContent>
                    <w:p w14:paraId="32A3816B" w14:textId="77777777" w:rsidR="00ED00FE" w:rsidRPr="00ED00FE" w:rsidRDefault="00ED00FE" w:rsidP="00ED00FE"/>
                  </w:txbxContent>
                </v:textbox>
                <w10:wrap type="tight"/>
              </v:rect>
            </w:pict>
          </mc:Fallback>
        </mc:AlternateContent>
      </w:r>
      <w:r w:rsidR="006B633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E80FC7" wp14:editId="29C6265D">
                <wp:simplePos x="0" y="0"/>
                <wp:positionH relativeFrom="column">
                  <wp:posOffset>6758609</wp:posOffset>
                </wp:positionH>
                <wp:positionV relativeFrom="paragraph">
                  <wp:posOffset>182880</wp:posOffset>
                </wp:positionV>
                <wp:extent cx="2481580" cy="4770783"/>
                <wp:effectExtent l="0" t="0" r="13970" b="1079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1580" cy="47707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897FE" w14:textId="37A1095E" w:rsidR="008F6B43" w:rsidRPr="00FB405E" w:rsidRDefault="00FB405E" w:rsidP="00FB405E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Key </w:t>
                            </w:r>
                            <w:r w:rsidR="00D03399" w:rsidRPr="00FB405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V</w:t>
                            </w:r>
                            <w:r w:rsidR="00265479" w:rsidRPr="00FB405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ocabulary</w:t>
                            </w:r>
                          </w:p>
                          <w:p w14:paraId="5000B88A" w14:textId="5CC71324" w:rsidR="006B6334" w:rsidRPr="006B6334" w:rsidRDefault="006B6334" w:rsidP="006B6334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202124"/>
                                <w:sz w:val="27"/>
                                <w:szCs w:val="27"/>
                                <w:lang w:eastAsia="en-GB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apestry- </w:t>
                            </w:r>
                            <w:r w:rsidRPr="006B6334">
                              <w:rPr>
                                <w:rFonts w:eastAsia="Times New Roman" w:cstheme="minorHAnsi"/>
                                <w:color w:val="202124"/>
                                <w:sz w:val="18"/>
                                <w:szCs w:val="21"/>
                                <w:lang w:eastAsia="en-GB"/>
                              </w:rPr>
                              <w:t>a piece of thick textile fabric with pictures or designs formed by weaving coloured weft threads or by embroidering on canvas, used as a wall hanging or soft furnishing.</w:t>
                            </w:r>
                          </w:p>
                          <w:p w14:paraId="0341E9B9" w14:textId="33DCC102" w:rsidR="006B6334" w:rsidRDefault="006B6334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lluminated Letters- </w:t>
                            </w:r>
                            <w:r w:rsidRPr="006B6334">
                              <w:rPr>
                                <w:rFonts w:cstheme="minorHAnsi"/>
                                <w:bCs/>
                                <w:color w:val="202124"/>
                                <w:sz w:val="18"/>
                                <w:shd w:val="clear" w:color="auto" w:fill="FFFFFF"/>
                              </w:rPr>
                              <w:t>usually</w:t>
                            </w:r>
                            <w:r w:rsidRPr="006B6334">
                              <w:rPr>
                                <w:rFonts w:cstheme="minorHAnsi"/>
                                <w:color w:val="202124"/>
                                <w:sz w:val="18"/>
                                <w:shd w:val="clear" w:color="auto" w:fill="FFFFFF"/>
                              </w:rPr>
                              <w:t>. </w:t>
                            </w:r>
                            <w:r w:rsidRPr="006B6334">
                              <w:rPr>
                                <w:rFonts w:cstheme="minorHAnsi"/>
                                <w:bCs/>
                                <w:color w:val="202124"/>
                                <w:sz w:val="18"/>
                                <w:shd w:val="clear" w:color="auto" w:fill="FFFFFF"/>
                              </w:rPr>
                              <w:t>the first letter of a page or paragraph</w:t>
                            </w:r>
                            <w:r w:rsidRPr="006B6334">
                              <w:rPr>
                                <w:rFonts w:cstheme="minorHAnsi"/>
                                <w:color w:val="202124"/>
                                <w:sz w:val="18"/>
                                <w:shd w:val="clear" w:color="auto" w:fill="FFFFFF"/>
                              </w:rPr>
                              <w:t>. It was always enlarged and in colour</w:t>
                            </w:r>
                            <w:r w:rsidR="0083600F">
                              <w:rPr>
                                <w:rFonts w:cstheme="minorHAnsi"/>
                                <w:color w:val="202124"/>
                                <w:sz w:val="18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33D5695A" w14:textId="3C381EC1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Designs - </w:t>
                            </w:r>
                            <w:r w:rsidRPr="004B6F65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a plan or drawing produced to show the look</w:t>
                            </w:r>
                            <w:r w:rsidR="004B6F65" w:rsidRPr="004B6F65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, function,</w:t>
                            </w:r>
                            <w:r w:rsidRPr="004B6F65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or workings of an object before it is made.</w:t>
                            </w:r>
                          </w:p>
                          <w:p w14:paraId="1771C811" w14:textId="5982FC3B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Replicate – </w:t>
                            </w:r>
                            <w:r w:rsidR="004B6F65" w:rsidRPr="00E90F0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to reproduce or </w:t>
                            </w:r>
                            <w:r w:rsidR="004B6F65" w:rsidRPr="00E90F0A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make an exact copy of something.</w:t>
                            </w:r>
                          </w:p>
                          <w:p w14:paraId="7E1CD8F5" w14:textId="333FD395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terials – </w:t>
                            </w:r>
                            <w:r w:rsidR="004B6F65" w:rsidRPr="004B6F65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the matter from which a thing is or can be made from.</w:t>
                            </w:r>
                          </w:p>
                          <w:p w14:paraId="4DADA584" w14:textId="1BED28AD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ediums – </w:t>
                            </w:r>
                            <w:r w:rsidR="004B6F65" w:rsidRPr="004B6F65">
                              <w:rPr>
                                <w:rFonts w:cstheme="minorHAnsi"/>
                                <w:color w:val="3C3C3C"/>
                                <w:sz w:val="20"/>
                                <w:szCs w:val="20"/>
                                <w:shd w:val="clear" w:color="auto" w:fill="FFFFFF"/>
                              </w:rPr>
                              <w:t>the materials an artist uses, as well the type of support, or surface</w:t>
                            </w:r>
                            <w:r w:rsidR="00E90F0A">
                              <w:rPr>
                                <w:rFonts w:cstheme="minorHAnsi"/>
                                <w:color w:val="3C3C3C"/>
                                <w:sz w:val="20"/>
                                <w:szCs w:val="20"/>
                                <w:shd w:val="clear" w:color="auto" w:fill="FFFFFF"/>
                              </w:rPr>
                              <w:t>,</w:t>
                            </w:r>
                            <w:r w:rsidR="004B6F65" w:rsidRPr="004B6F65">
                              <w:rPr>
                                <w:rFonts w:cstheme="minorHAnsi"/>
                                <w:color w:val="3C3C3C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used for painting.</w:t>
                            </w:r>
                          </w:p>
                          <w:p w14:paraId="075EAB7F" w14:textId="0B0F03D1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Dragon heads – </w:t>
                            </w:r>
                            <w:r w:rsidR="004B6F65" w:rsidRPr="004B6F65">
                              <w:rPr>
                                <w:rFonts w:cstheme="minorHAnsi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one of the most famous symbols of the Vikings found on the bow of a longboat.</w:t>
                            </w:r>
                          </w:p>
                          <w:p w14:paraId="737D915A" w14:textId="6DB7B8C4" w:rsidR="009D6A72" w:rsidRPr="004B6F65" w:rsidRDefault="009D6A72" w:rsidP="00D420D3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Long boat </w:t>
                            </w:r>
                            <w:r w:rsidR="004B6F65" w:rsidRPr="004B6F65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4B6F65" w:rsidRPr="004B6F65"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long and narrow boats which the Vikings used to travel quickly through water.</w:t>
                            </w:r>
                          </w:p>
                          <w:p w14:paraId="6BE9DA69" w14:textId="7EB795E4" w:rsidR="00457F41" w:rsidRPr="006B6334" w:rsidRDefault="006B6334" w:rsidP="00457F41">
                            <w:pPr>
                              <w:spacing w:line="240" w:lineRule="auto"/>
                              <w:rPr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  <w:r w:rsidRPr="006B6334">
                              <w:rPr>
                                <w:b/>
                                <w:bCs/>
                                <w:sz w:val="20"/>
                                <w:szCs w:val="24"/>
                              </w:rPr>
                              <w:t xml:space="preserve">Composition-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E80F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532.15pt;margin-top:14.4pt;width:195.4pt;height:375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">
                <v:textbox>
                  <w:txbxContent>
                    <w:p w14:paraId="7F7897FE" w14:textId="37A1095E" w:rsidR="008F6B43" w:rsidRPr="00FB405E" w:rsidRDefault="00FB405E" w:rsidP="00FB405E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Key </w:t>
                      </w:r>
                      <w:r w:rsidR="00D03399" w:rsidRPr="00FB405E">
                        <w:rPr>
                          <w:b/>
                          <w:bCs/>
                          <w:sz w:val="32"/>
                          <w:szCs w:val="32"/>
                        </w:rPr>
                        <w:t>V</w:t>
                      </w:r>
                      <w:r w:rsidR="00265479" w:rsidRPr="00FB405E">
                        <w:rPr>
                          <w:b/>
                          <w:bCs/>
                          <w:sz w:val="32"/>
                          <w:szCs w:val="32"/>
                        </w:rPr>
                        <w:t>ocabulary</w:t>
                      </w:r>
                    </w:p>
                    <w:p w14:paraId="5000B88A" w14:textId="5CC71324" w:rsidR="006B6334" w:rsidRPr="006B6334" w:rsidRDefault="006B6334" w:rsidP="006B6334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202124"/>
                          <w:sz w:val="27"/>
                          <w:szCs w:val="27"/>
                          <w:lang w:eastAsia="en-GB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Tapestry- </w:t>
                      </w:r>
                      <w:r w:rsidRPr="006B6334">
                        <w:rPr>
                          <w:rFonts w:eastAsia="Times New Roman" w:cstheme="minorHAnsi"/>
                          <w:color w:val="202124"/>
                          <w:sz w:val="18"/>
                          <w:szCs w:val="21"/>
                          <w:lang w:eastAsia="en-GB"/>
                        </w:rPr>
                        <w:t>a piece of thick textile fabric with pictures or designs formed by weaving coloured weft threads or by embroidering on canvas, used as a wall hanging or soft furnishing.</w:t>
                      </w:r>
                    </w:p>
                    <w:p w14:paraId="0341E9B9" w14:textId="33DCC102" w:rsidR="006B6334" w:rsidRDefault="006B6334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Illuminated Letters- </w:t>
                      </w:r>
                      <w:r w:rsidRPr="006B6334">
                        <w:rPr>
                          <w:rFonts w:cstheme="minorHAnsi"/>
                          <w:bCs/>
                          <w:color w:val="202124"/>
                          <w:sz w:val="18"/>
                          <w:shd w:val="clear" w:color="auto" w:fill="FFFFFF"/>
                        </w:rPr>
                        <w:t>usually</w:t>
                      </w:r>
                      <w:r w:rsidRPr="006B6334">
                        <w:rPr>
                          <w:rFonts w:cstheme="minorHAnsi"/>
                          <w:color w:val="202124"/>
                          <w:sz w:val="18"/>
                          <w:shd w:val="clear" w:color="auto" w:fill="FFFFFF"/>
                        </w:rPr>
                        <w:t>. </w:t>
                      </w:r>
                      <w:r w:rsidRPr="006B6334">
                        <w:rPr>
                          <w:rFonts w:cstheme="minorHAnsi"/>
                          <w:bCs/>
                          <w:color w:val="202124"/>
                          <w:sz w:val="18"/>
                          <w:shd w:val="clear" w:color="auto" w:fill="FFFFFF"/>
                        </w:rPr>
                        <w:t>the first letter of a page or paragraph</w:t>
                      </w:r>
                      <w:r w:rsidRPr="006B6334">
                        <w:rPr>
                          <w:rFonts w:cstheme="minorHAnsi"/>
                          <w:color w:val="202124"/>
                          <w:sz w:val="18"/>
                          <w:shd w:val="clear" w:color="auto" w:fill="FFFFFF"/>
                        </w:rPr>
                        <w:t>. It was always enlarged and in colour</w:t>
                      </w:r>
                      <w:r w:rsidR="0083600F">
                        <w:rPr>
                          <w:rFonts w:cstheme="minorHAnsi"/>
                          <w:color w:val="202124"/>
                          <w:sz w:val="18"/>
                          <w:shd w:val="clear" w:color="auto" w:fill="FFFFFF"/>
                        </w:rPr>
                        <w:t>.</w:t>
                      </w:r>
                    </w:p>
                    <w:p w14:paraId="33D5695A" w14:textId="3C381EC1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Designs - </w:t>
                      </w:r>
                      <w:r w:rsidRPr="004B6F65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a plan or drawing produced to show the look</w:t>
                      </w:r>
                      <w:r w:rsidR="004B6F65" w:rsidRPr="004B6F65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, function,</w:t>
                      </w:r>
                      <w:r w:rsidRPr="004B6F65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 xml:space="preserve"> or workings of an object before it is made.</w:t>
                      </w:r>
                    </w:p>
                    <w:p w14:paraId="1771C811" w14:textId="5982FC3B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Replicate – </w:t>
                      </w:r>
                      <w:r w:rsidR="004B6F65" w:rsidRPr="00E90F0A">
                        <w:rPr>
                          <w:rFonts w:cstheme="minorHAnsi"/>
                          <w:sz w:val="20"/>
                          <w:szCs w:val="20"/>
                        </w:rPr>
                        <w:t xml:space="preserve">to reproduce or </w:t>
                      </w:r>
                      <w:r w:rsidR="004B6F65" w:rsidRPr="00E90F0A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make an exact copy of something.</w:t>
                      </w:r>
                    </w:p>
                    <w:p w14:paraId="7E1CD8F5" w14:textId="333FD395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Materials – </w:t>
                      </w:r>
                      <w:r w:rsidR="004B6F65" w:rsidRPr="004B6F65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the matter from which a thing is or can be made from.</w:t>
                      </w:r>
                    </w:p>
                    <w:p w14:paraId="4DADA584" w14:textId="1BED28AD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Mediums – </w:t>
                      </w:r>
                      <w:r w:rsidR="004B6F65" w:rsidRPr="004B6F65">
                        <w:rPr>
                          <w:rFonts w:cstheme="minorHAnsi"/>
                          <w:color w:val="3C3C3C"/>
                          <w:sz w:val="20"/>
                          <w:szCs w:val="20"/>
                          <w:shd w:val="clear" w:color="auto" w:fill="FFFFFF"/>
                        </w:rPr>
                        <w:t>the materials an artist uses, as well the type of support, or surface</w:t>
                      </w:r>
                      <w:r w:rsidR="00E90F0A">
                        <w:rPr>
                          <w:rFonts w:cstheme="minorHAnsi"/>
                          <w:color w:val="3C3C3C"/>
                          <w:sz w:val="20"/>
                          <w:szCs w:val="20"/>
                          <w:shd w:val="clear" w:color="auto" w:fill="FFFFFF"/>
                        </w:rPr>
                        <w:t>,</w:t>
                      </w:r>
                      <w:r w:rsidR="004B6F65" w:rsidRPr="004B6F65">
                        <w:rPr>
                          <w:rFonts w:cstheme="minorHAnsi"/>
                          <w:color w:val="3C3C3C"/>
                          <w:sz w:val="20"/>
                          <w:szCs w:val="20"/>
                          <w:shd w:val="clear" w:color="auto" w:fill="FFFFFF"/>
                        </w:rPr>
                        <w:t xml:space="preserve"> used for painting.</w:t>
                      </w:r>
                    </w:p>
                    <w:p w14:paraId="075EAB7F" w14:textId="0B0F03D1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Dragon heads – </w:t>
                      </w:r>
                      <w:r w:rsidR="004B6F65" w:rsidRPr="004B6F65">
                        <w:rPr>
                          <w:rFonts w:cstheme="minorHAnsi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one of the most famous symbols of the Vikings found on the bow of a longboat.</w:t>
                      </w:r>
                    </w:p>
                    <w:p w14:paraId="737D915A" w14:textId="6DB7B8C4" w:rsidR="009D6A72" w:rsidRPr="004B6F65" w:rsidRDefault="009D6A72" w:rsidP="00D420D3">
                      <w:pPr>
                        <w:spacing w:line="240" w:lineRule="auto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Long boat </w:t>
                      </w:r>
                      <w:r w:rsidR="004B6F65" w:rsidRPr="004B6F65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- </w:t>
                      </w:r>
                      <w:r w:rsidR="004B6F65" w:rsidRPr="004B6F65">
                        <w:rPr>
                          <w:rFonts w:cstheme="minorHAnsi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long and narrow boats which the Vikings used to travel quickly through water.</w:t>
                      </w:r>
                    </w:p>
                    <w:p w14:paraId="6BE9DA69" w14:textId="7EB795E4" w:rsidR="00457F41" w:rsidRPr="006B6334" w:rsidRDefault="006B6334" w:rsidP="00457F41">
                      <w:pPr>
                        <w:spacing w:line="240" w:lineRule="auto"/>
                        <w:rPr>
                          <w:b/>
                          <w:bCs/>
                          <w:sz w:val="20"/>
                          <w:szCs w:val="24"/>
                        </w:rPr>
                      </w:pPr>
                      <w:r w:rsidRPr="006B6334">
                        <w:rPr>
                          <w:b/>
                          <w:bCs/>
                          <w:sz w:val="20"/>
                          <w:szCs w:val="24"/>
                        </w:rPr>
                        <w:t xml:space="preserve">Composition- </w:t>
                      </w:r>
                    </w:p>
                  </w:txbxContent>
                </v:textbox>
              </v:shape>
            </w:pict>
          </mc:Fallback>
        </mc:AlternateContent>
      </w:r>
      <w:r w:rsidR="006B633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7C3FC" wp14:editId="694B729A">
                <wp:simplePos x="0" y="0"/>
                <wp:positionH relativeFrom="column">
                  <wp:posOffset>6686550</wp:posOffset>
                </wp:positionH>
                <wp:positionV relativeFrom="paragraph">
                  <wp:posOffset>150495</wp:posOffset>
                </wp:positionV>
                <wp:extent cx="2635885" cy="4826000"/>
                <wp:effectExtent l="0" t="0" r="12065" b="12700"/>
                <wp:wrapThrough wrapText="bothSides">
                  <wp:wrapPolygon edited="0">
                    <wp:start x="0" y="0"/>
                    <wp:lineTo x="0" y="21572"/>
                    <wp:lineTo x="21543" y="21572"/>
                    <wp:lineTo x="21543" y="0"/>
                    <wp:lineTo x="0" y="0"/>
                  </wp:wrapPolygon>
                </wp:wrapThrough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85" cy="4826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44E3A" id="Rectangle 7" o:spid="_x0000_s1026" style="position:absolute;margin-left:526.5pt;margin-top:11.85pt;width:207.55pt;height:38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" fillcolor="white [3201]" strokecolor="#4bacc6 [3208]" strokeweight="2pt">
                <w10:wrap type="through"/>
              </v:rect>
            </w:pict>
          </mc:Fallback>
        </mc:AlternateContent>
      </w:r>
      <w:r w:rsidR="00A360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D9CF0C" wp14:editId="0A843243">
                <wp:simplePos x="0" y="0"/>
                <wp:positionH relativeFrom="margin">
                  <wp:posOffset>-450375</wp:posOffset>
                </wp:positionH>
                <wp:positionV relativeFrom="paragraph">
                  <wp:posOffset>-600501</wp:posOffset>
                </wp:positionV>
                <wp:extent cx="9771370" cy="569595"/>
                <wp:effectExtent l="0" t="0" r="20955" b="209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137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D1CF" w14:textId="77777777" w:rsidR="005231FE" w:rsidRPr="005231FE" w:rsidRDefault="005231FE" w:rsidP="005231FE">
                            <w:pPr>
                              <w:jc w:val="center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712971FF" w14:textId="48B781D8" w:rsidR="00E8037E" w:rsidRPr="00265479" w:rsidRDefault="00A37DAF" w:rsidP="00A37DAF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E8037E" w:rsidRPr="00265479">
                              <w:rPr>
                                <w:b/>
                                <w:sz w:val="24"/>
                                <w:szCs w:val="24"/>
                              </w:rPr>
                              <w:t>Newall Green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imary: Knowledge Organiser for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301C5">
                              <w:rPr>
                                <w:b/>
                                <w:sz w:val="24"/>
                                <w:szCs w:val="24"/>
                              </w:rPr>
                              <w:t>Ar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10114">
                              <w:rPr>
                                <w:b/>
                                <w:sz w:val="24"/>
                                <w:szCs w:val="24"/>
                              </w:rPr>
                              <w:t>Year Group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4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S</w:t>
                            </w:r>
                            <w:r w:rsidR="008735A6">
                              <w:rPr>
                                <w:b/>
                                <w:sz w:val="24"/>
                                <w:szCs w:val="24"/>
                              </w:rPr>
                              <w:t>pring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9CF0C" id="_x0000_s1028" type="#_x0000_t202" style="position:absolute;margin-left:-35.45pt;margin-top:-47.3pt;width:769.4pt;height:44.85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">
                <v:textbox>
                  <w:txbxContent>
                    <w:p w14:paraId="3915D1CF" w14:textId="77777777" w:rsidR="005231FE" w:rsidRPr="005231FE" w:rsidRDefault="005231FE" w:rsidP="005231FE">
                      <w:pPr>
                        <w:jc w:val="center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712971FF" w14:textId="48B781D8" w:rsidR="00E8037E" w:rsidRPr="00265479" w:rsidRDefault="00A37DAF" w:rsidP="00A37DAF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E8037E" w:rsidRPr="00265479">
                        <w:rPr>
                          <w:b/>
                          <w:sz w:val="24"/>
                          <w:szCs w:val="24"/>
                        </w:rPr>
                        <w:t>Newall Green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 xml:space="preserve"> Primary: Knowledge Organiser for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D301C5">
                        <w:rPr>
                          <w:b/>
                          <w:sz w:val="24"/>
                          <w:szCs w:val="24"/>
                        </w:rPr>
                        <w:t>Ar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</w:t>
                      </w:r>
                      <w:r w:rsidR="00310114">
                        <w:rPr>
                          <w:b/>
                          <w:sz w:val="24"/>
                          <w:szCs w:val="24"/>
                        </w:rPr>
                        <w:t>Year Group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4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S</w:t>
                      </w:r>
                      <w:r w:rsidR="008735A6">
                        <w:rPr>
                          <w:b/>
                          <w:sz w:val="24"/>
                          <w:szCs w:val="24"/>
                        </w:rPr>
                        <w:t>pring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420D3"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22ACCCB" wp14:editId="2A75D2E5">
                <wp:simplePos x="0" y="0"/>
                <wp:positionH relativeFrom="column">
                  <wp:posOffset>3330054</wp:posOffset>
                </wp:positionH>
                <wp:positionV relativeFrom="paragraph">
                  <wp:posOffset>259307</wp:posOffset>
                </wp:positionV>
                <wp:extent cx="2963232" cy="541655"/>
                <wp:effectExtent l="0" t="0" r="27940" b="1079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3232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2AFC5" w14:textId="71DA5C11" w:rsidR="005D3D45" w:rsidRPr="006F6BBA" w:rsidRDefault="00D301C5" w:rsidP="005D3D45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Viking 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ACCCB" id="_x0000_s1029" type="#_x0000_t202" style="position:absolute;margin-left:262.2pt;margin-top:20.4pt;width:233.35pt;height:42.6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">
                <v:textbox>
                  <w:txbxContent>
                    <w:p w14:paraId="2FF2AFC5" w14:textId="71DA5C11" w:rsidR="005D3D45" w:rsidRPr="006F6BBA" w:rsidRDefault="00D301C5" w:rsidP="005D3D45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44"/>
                          <w:szCs w:val="44"/>
                        </w:rPr>
                        <w:t>Viking Art</w:t>
                      </w:r>
                    </w:p>
                  </w:txbxContent>
                </v:textbox>
              </v:shape>
            </w:pict>
          </mc:Fallback>
        </mc:AlternateContent>
      </w:r>
      <w:r w:rsidR="00492058"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4E42AD8" wp14:editId="22BBD43F">
                <wp:simplePos x="0" y="0"/>
                <wp:positionH relativeFrom="column">
                  <wp:posOffset>3242930</wp:posOffset>
                </wp:positionH>
                <wp:positionV relativeFrom="paragraph">
                  <wp:posOffset>170121</wp:posOffset>
                </wp:positionV>
                <wp:extent cx="3158490" cy="723014"/>
                <wp:effectExtent l="0" t="0" r="22860" b="2032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8490" cy="7230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968FAAC" id="Rectangle 12" o:spid="_x0000_s1026" style="position:absolute;margin-left:255.35pt;margin-top:13.4pt;width:248.7pt;height:56.9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" fillcolor="white [3201]" strokecolor="#f79646 [3209]" strokeweight="2pt"/>
            </w:pict>
          </mc:Fallback>
        </mc:AlternateContent>
      </w:r>
      <w:r w:rsidR="008D3A9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731290E2" wp14:editId="1ACA4330">
                <wp:simplePos x="0" y="0"/>
                <wp:positionH relativeFrom="margin">
                  <wp:posOffset>64679</wp:posOffset>
                </wp:positionH>
                <wp:positionV relativeFrom="paragraph">
                  <wp:posOffset>283845</wp:posOffset>
                </wp:positionV>
                <wp:extent cx="2337435" cy="310515"/>
                <wp:effectExtent l="0" t="0" r="24765" b="133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6F44" w14:textId="77777777" w:rsidR="00E8037E" w:rsidRPr="006F6BBA" w:rsidRDefault="00E8037E" w:rsidP="0028476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6BBA">
                              <w:rPr>
                                <w:b/>
                                <w:bCs/>
                              </w:rPr>
                              <w:t>What I should already know</w:t>
                            </w:r>
                          </w:p>
                          <w:p w14:paraId="434B4F3B" w14:textId="77777777" w:rsidR="00ED00FE" w:rsidRDefault="00ED00FE">
                            <w:r>
                              <w:t>gg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290E2" id="_x0000_s1030" type="#_x0000_t202" style="position:absolute;margin-left:5.1pt;margin-top:22.35pt;width:184.05pt;height:24.45pt;z-index:25155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">
                <v:textbox>
                  <w:txbxContent>
                    <w:p w14:paraId="18BA6F44" w14:textId="77777777" w:rsidR="00E8037E" w:rsidRPr="006F6BBA" w:rsidRDefault="00E8037E" w:rsidP="0028476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6BBA">
                        <w:rPr>
                          <w:b/>
                          <w:bCs/>
                        </w:rPr>
                        <w:t>What I should already know</w:t>
                      </w:r>
                    </w:p>
                    <w:p w14:paraId="434B4F3B" w14:textId="77777777" w:rsidR="00ED00FE" w:rsidRDefault="00ED00FE">
                      <w:r>
                        <w:t>gg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7EA87E" w14:textId="2AD44694" w:rsidR="00316638" w:rsidRDefault="00353865">
      <w:bookmarkStart w:id="0" w:name="_GoBack"/>
      <w:bookmarkEnd w:id="0"/>
      <w:r>
        <w:rPr>
          <w:noProof/>
        </w:rPr>
        <w:drawing>
          <wp:anchor distT="0" distB="0" distL="114300" distR="114300" simplePos="0" relativeHeight="251788288" behindDoc="0" locked="0" layoutInCell="1" allowOverlap="1" wp14:anchorId="2CA477EE" wp14:editId="76BF8263">
            <wp:simplePos x="0" y="0"/>
            <wp:positionH relativeFrom="margin">
              <wp:posOffset>-781050</wp:posOffset>
            </wp:positionH>
            <wp:positionV relativeFrom="paragraph">
              <wp:posOffset>3686810</wp:posOffset>
            </wp:positionV>
            <wp:extent cx="3876601" cy="143827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01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77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048A915B" wp14:editId="2CE41FAB">
                <wp:simplePos x="0" y="0"/>
                <wp:positionH relativeFrom="column">
                  <wp:posOffset>-438150</wp:posOffset>
                </wp:positionH>
                <wp:positionV relativeFrom="paragraph">
                  <wp:posOffset>1667510</wp:posOffset>
                </wp:positionV>
                <wp:extent cx="3257550" cy="1643380"/>
                <wp:effectExtent l="0" t="0" r="19050" b="139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64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2BF69" w14:textId="73479958" w:rsidR="008F6B43" w:rsidRDefault="00146EAD" w:rsidP="00FB0B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D2AA80" wp14:editId="58E3A8C5">
                                  <wp:extent cx="913369" cy="952923"/>
                                  <wp:effectExtent l="0" t="0" r="0" b="0"/>
                                  <wp:docPr id="14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727FF2F-8950-487E-8D6F-B4257E2BF10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727FF2F-8950-487E-8D6F-B4257E2BF10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5207" cy="9652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6A72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1166663A" wp14:editId="122291B1">
                                  <wp:extent cx="1695450" cy="1596124"/>
                                  <wp:effectExtent l="0" t="0" r="0" b="4445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3253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3001" cy="1612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1CCD05" w14:textId="674B3427" w:rsidR="005F6D88" w:rsidRDefault="005F6D88" w:rsidP="006F6BBA">
                            <w:pPr>
                              <w:jc w:val="center"/>
                            </w:pPr>
                          </w:p>
                          <w:p w14:paraId="00647FA9" w14:textId="71B5B575" w:rsidR="005F6D88" w:rsidRPr="005F6D88" w:rsidRDefault="005F6D88" w:rsidP="006F6B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A915B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-34.5pt;margin-top:131.3pt;width:256.5pt;height:129.4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">
                <v:textbox>
                  <w:txbxContent>
                    <w:p w14:paraId="5682BF69" w14:textId="73479958" w:rsidR="008F6B43" w:rsidRDefault="00146EAD" w:rsidP="00FB0B36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CD2AA80" wp14:editId="58E3A8C5">
                            <wp:extent cx="913369" cy="952923"/>
                            <wp:effectExtent l="0" t="0" r="0" b="0"/>
                            <wp:docPr id="14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727FF2F-8950-487E-8D6F-B4257E2BF10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C727FF2F-8950-487E-8D6F-B4257E2BF10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25207" cy="9652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6A72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1166663A" wp14:editId="122291B1">
                            <wp:extent cx="1695450" cy="1596124"/>
                            <wp:effectExtent l="0" t="0" r="0" b="4445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3253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13001" cy="1612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1CCD05" w14:textId="674B3427" w:rsidR="005F6D88" w:rsidRDefault="005F6D88" w:rsidP="006F6BBA">
                      <w:pPr>
                        <w:jc w:val="center"/>
                      </w:pPr>
                    </w:p>
                    <w:p w14:paraId="00647FA9" w14:textId="71B5B575" w:rsidR="005F6D88" w:rsidRPr="005F6D88" w:rsidRDefault="005F6D88" w:rsidP="006F6B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977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6C2BD44" wp14:editId="73B1546A">
                <wp:simplePos x="0" y="0"/>
                <wp:positionH relativeFrom="column">
                  <wp:posOffset>-333955</wp:posOffset>
                </wp:positionH>
                <wp:positionV relativeFrom="paragraph">
                  <wp:posOffset>296987</wp:posOffset>
                </wp:positionV>
                <wp:extent cx="3087370" cy="1176793"/>
                <wp:effectExtent l="0" t="0" r="17780" b="2349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7370" cy="11767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083529" w14:textId="7650C0C8" w:rsidR="00BB3486" w:rsidRPr="00B9044B" w:rsidRDefault="00BB3486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 w:rsidRPr="00B9044B">
                              <w:rPr>
                                <w:sz w:val="18"/>
                                <w:szCs w:val="24"/>
                              </w:rPr>
                              <w:t>I know the Vikings invaded Britain.</w:t>
                            </w:r>
                          </w:p>
                          <w:p w14:paraId="1300C0F4" w14:textId="2A2AD00D" w:rsidR="00BB3486" w:rsidRPr="00B9044B" w:rsidRDefault="00BB3486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 w:rsidRPr="00B9044B">
                              <w:rPr>
                                <w:sz w:val="18"/>
                                <w:szCs w:val="24"/>
                              </w:rPr>
                              <w:t>I know the Vikings travelled from Scandinavian countries.</w:t>
                            </w:r>
                          </w:p>
                          <w:p w14:paraId="12E6E4D2" w14:textId="3F090B33" w:rsidR="00BB3486" w:rsidRDefault="00BB3486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 w:rsidRPr="00B9044B">
                              <w:rPr>
                                <w:sz w:val="18"/>
                                <w:szCs w:val="24"/>
                              </w:rPr>
                              <w:t>I know the Vikings travelled by boat.</w:t>
                            </w:r>
                          </w:p>
                          <w:p w14:paraId="58FF72BA" w14:textId="2AB89EF0" w:rsidR="00B9044B" w:rsidRPr="00B9044B" w:rsidRDefault="00B9044B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24"/>
                              </w:rPr>
                              <w:t>I know what perspective, composition and horizon lines are</w:t>
                            </w:r>
                            <w:r w:rsidR="00C264CC">
                              <w:rPr>
                                <w:sz w:val="18"/>
                                <w:szCs w:val="24"/>
                              </w:rPr>
                              <w:t xml:space="preserve"> in artwork.</w:t>
                            </w:r>
                          </w:p>
                          <w:p w14:paraId="58DE99A2" w14:textId="6E122C6C" w:rsidR="00BB3486" w:rsidRDefault="00BB3486" w:rsidP="00D301C5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A1DD38" w14:textId="77777777" w:rsidR="005D7F77" w:rsidRPr="00D420D3" w:rsidRDefault="005D7F77" w:rsidP="00A37DAF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EF2AB8D" w14:textId="77777777" w:rsidR="00F248F2" w:rsidRPr="005408DB" w:rsidRDefault="00F248F2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38089A6" w14:textId="70F5FFCD" w:rsidR="005F472B" w:rsidRPr="005408DB" w:rsidRDefault="005F472B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2BD44" id="Text Box 11" o:spid="_x0000_s1032" type="#_x0000_t202" style="position:absolute;margin-left:-26.3pt;margin-top:23.4pt;width:243.1pt;height:92.6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" fillcolor="white [3201]" strokeweight=".5pt">
                <v:textbox>
                  <w:txbxContent>
                    <w:p w14:paraId="72083529" w14:textId="7650C0C8" w:rsidR="00BB3486" w:rsidRPr="00B9044B" w:rsidRDefault="00BB3486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 w:rsidRPr="00B9044B">
                        <w:rPr>
                          <w:sz w:val="18"/>
                          <w:szCs w:val="24"/>
                        </w:rPr>
                        <w:t>I know the Vikings invaded Britain.</w:t>
                      </w:r>
                    </w:p>
                    <w:p w14:paraId="1300C0F4" w14:textId="2A2AD00D" w:rsidR="00BB3486" w:rsidRPr="00B9044B" w:rsidRDefault="00BB3486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 w:rsidRPr="00B9044B">
                        <w:rPr>
                          <w:sz w:val="18"/>
                          <w:szCs w:val="24"/>
                        </w:rPr>
                        <w:t>I know the Vikings travelled from Scandinavian countries.</w:t>
                      </w:r>
                    </w:p>
                    <w:p w14:paraId="12E6E4D2" w14:textId="3F090B33" w:rsidR="00BB3486" w:rsidRDefault="00BB3486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 w:rsidRPr="00B9044B">
                        <w:rPr>
                          <w:sz w:val="18"/>
                          <w:szCs w:val="24"/>
                        </w:rPr>
                        <w:t>I know the Vikings travelled by boat.</w:t>
                      </w:r>
                    </w:p>
                    <w:p w14:paraId="58FF72BA" w14:textId="2AB89EF0" w:rsidR="00B9044B" w:rsidRPr="00B9044B" w:rsidRDefault="00B9044B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>
                        <w:rPr>
                          <w:sz w:val="18"/>
                          <w:szCs w:val="24"/>
                        </w:rPr>
                        <w:t>I know what perspective, composition and horizon lines are</w:t>
                      </w:r>
                      <w:r w:rsidR="00C264CC">
                        <w:rPr>
                          <w:sz w:val="18"/>
                          <w:szCs w:val="24"/>
                        </w:rPr>
                        <w:t xml:space="preserve"> in artwork.</w:t>
                      </w:r>
                    </w:p>
                    <w:p w14:paraId="58DE99A2" w14:textId="6E122C6C" w:rsidR="00BB3486" w:rsidRDefault="00BB3486" w:rsidP="00D301C5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0DA1DD38" w14:textId="77777777" w:rsidR="005D7F77" w:rsidRPr="00D420D3" w:rsidRDefault="005D7F77" w:rsidP="00A37DAF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3EF2AB8D" w14:textId="77777777" w:rsidR="00F248F2" w:rsidRPr="005408DB" w:rsidRDefault="00F248F2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038089A6" w14:textId="70F5FFCD" w:rsidR="005F472B" w:rsidRPr="005408DB" w:rsidRDefault="005F472B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B633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DDEC25A" wp14:editId="64C1899D">
                <wp:simplePos x="0" y="0"/>
                <wp:positionH relativeFrom="column">
                  <wp:posOffset>6817001</wp:posOffset>
                </wp:positionH>
                <wp:positionV relativeFrom="paragraph">
                  <wp:posOffset>4828982</wp:posOffset>
                </wp:positionV>
                <wp:extent cx="2423160" cy="1049573"/>
                <wp:effectExtent l="0" t="0" r="15240" b="177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3160" cy="10495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9EE4AA" w14:textId="6549A37C" w:rsidR="00016CEB" w:rsidRPr="006F6BBA" w:rsidRDefault="002E728F" w:rsidP="006F6BBA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2E728F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511C847" wp14:editId="263D2BC7">
                                  <wp:extent cx="1054735" cy="948690"/>
                                  <wp:effectExtent l="0" t="0" r="0" b="3810"/>
                                  <wp:docPr id="22" name="Picture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5B9AC03-9E00-40AF-B0B5-FD11C1C998F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5B9AC03-9E00-40AF-B0B5-FD11C1C998F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54735" cy="9486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B6334" w:rsidRPr="006B6334">
                              <w:rPr>
                                <w:noProof/>
                              </w:rPr>
                              <w:drawing>
                                <wp:inline distT="0" distB="0" distL="0" distR="0" wp14:anchorId="1E810F3C" wp14:editId="3E98E843">
                                  <wp:extent cx="2145665" cy="948690"/>
                                  <wp:effectExtent l="0" t="0" r="6985" b="381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5665" cy="9486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EC25A" id="_x0000_s1033" type="#_x0000_t202" style="position:absolute;margin-left:536.75pt;margin-top:380.25pt;width:190.8pt;height:82.6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">
                <v:textbox>
                  <w:txbxContent>
                    <w:p w14:paraId="5F9EE4AA" w14:textId="6549A37C" w:rsidR="00016CEB" w:rsidRPr="006F6BBA" w:rsidRDefault="002E728F" w:rsidP="006F6BBA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2E728F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511C847" wp14:editId="263D2BC7">
                            <wp:extent cx="1054735" cy="948690"/>
                            <wp:effectExtent l="0" t="0" r="0" b="3810"/>
                            <wp:docPr id="22" name="Pictur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5B9AC03-9E00-40AF-B0B5-FD11C1C998F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>
                                      <a:extLst>
                                        <a:ext uri="{FF2B5EF4-FFF2-40B4-BE49-F238E27FC236}">
                                          <a16:creationId xmlns:a16="http://schemas.microsoft.com/office/drawing/2014/main" id="{C5B9AC03-9E00-40AF-B0B5-FD11C1C998F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54735" cy="9486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B6334" w:rsidRPr="006B6334">
                        <w:rPr>
                          <w:noProof/>
                        </w:rPr>
                        <w:drawing>
                          <wp:inline distT="0" distB="0" distL="0" distR="0" wp14:anchorId="1E810F3C" wp14:editId="3E98E843">
                            <wp:extent cx="2145665" cy="948690"/>
                            <wp:effectExtent l="0" t="0" r="6985" b="381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5665" cy="9486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633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09AD25B" wp14:editId="2ECDA918">
                <wp:simplePos x="0" y="0"/>
                <wp:positionH relativeFrom="column">
                  <wp:posOffset>6702452</wp:posOffset>
                </wp:positionH>
                <wp:positionV relativeFrom="paragraph">
                  <wp:posOffset>4749303</wp:posOffset>
                </wp:positionV>
                <wp:extent cx="2647950" cy="1224501"/>
                <wp:effectExtent l="0" t="0" r="19050" b="139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22450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C155D" id="Rectangle 9" o:spid="_x0000_s1026" style="position:absolute;margin-left:527.75pt;margin-top:373.95pt;width:208.5pt;height:96.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" fillcolor="white [3201]" strokecolor="#f79646 [3209]" strokeweight="2pt"/>
            </w:pict>
          </mc:Fallback>
        </mc:AlternateContent>
      </w:r>
      <w:r w:rsidR="00BB34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7838522" wp14:editId="44D77968">
                <wp:simplePos x="0" y="0"/>
                <wp:positionH relativeFrom="column">
                  <wp:posOffset>3265714</wp:posOffset>
                </wp:positionH>
                <wp:positionV relativeFrom="paragraph">
                  <wp:posOffset>852442</wp:posOffset>
                </wp:positionV>
                <wp:extent cx="3134995" cy="5106390"/>
                <wp:effectExtent l="0" t="0" r="27305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4995" cy="51063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72CBE4C" id="Rectangle 2" o:spid="_x0000_s1026" style="position:absolute;margin-left:257.15pt;margin-top:67.1pt;width:246.85pt;height:402.1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" fillcolor="white [3201]" strokecolor="#c0504d [3205]" strokeweight="2pt"/>
            </w:pict>
          </mc:Fallback>
        </mc:AlternateContent>
      </w:r>
      <w:r w:rsidR="00BB34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7F163D4C" wp14:editId="19596BF7">
                <wp:simplePos x="0" y="0"/>
                <wp:positionH relativeFrom="column">
                  <wp:posOffset>3325091</wp:posOffset>
                </wp:positionH>
                <wp:positionV relativeFrom="paragraph">
                  <wp:posOffset>947445</wp:posOffset>
                </wp:positionV>
                <wp:extent cx="3004185" cy="4908311"/>
                <wp:effectExtent l="0" t="0" r="24765" b="2603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4185" cy="49083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E2FB0" w14:textId="4B9CBCA1" w:rsidR="00E8037E" w:rsidRPr="00437C44" w:rsidRDefault="00E8037E" w:rsidP="00F2672E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37C4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="000475B1" w:rsidRPr="00437C44">
                              <w:rPr>
                                <w:b/>
                                <w:sz w:val="24"/>
                                <w:szCs w:val="24"/>
                              </w:rPr>
                              <w:t>Knowledge</w:t>
                            </w:r>
                          </w:p>
                          <w:p w14:paraId="4EC3182C" w14:textId="17277DF7" w:rsidR="005C0B2C" w:rsidRDefault="005C0B2C" w:rsidP="004054EC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Viking Art is also commonly known as ‘Norse Art’</w:t>
                            </w:r>
                          </w:p>
                          <w:p w14:paraId="0D1EDF51" w14:textId="61182E24" w:rsidR="005C0B2C" w:rsidRDefault="005C0B2C" w:rsidP="004054EC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5C0B2C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The </w:t>
                            </w:r>
                            <w:proofErr w:type="spellStart"/>
                            <w:r w:rsidRPr="005C0B2C">
                              <w:rPr>
                                <w:rFonts w:cstheme="minorHAnsi"/>
                                <w:b/>
                                <w:bCs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Överhogdal</w:t>
                            </w:r>
                            <w:proofErr w:type="spellEnd"/>
                            <w:r w:rsidRPr="005C0B2C">
                              <w:rPr>
                                <w:rFonts w:cstheme="minorHAnsi"/>
                                <w:b/>
                                <w:bCs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tapestries</w:t>
                            </w:r>
                            <w:r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</w:t>
                            </w:r>
                            <w:r w:rsidRPr="005C0B2C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are a group of extraordinarily well-preserved textiles dating from late</w:t>
                            </w:r>
                            <w:r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Viking Age. </w:t>
                            </w:r>
                          </w:p>
                          <w:p w14:paraId="77AF0ADE" w14:textId="05E16B44" w:rsidR="005C0B2C" w:rsidRDefault="005C0B2C" w:rsidP="004054EC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5C0B2C">
                              <w:rPr>
                                <w:rFonts w:cstheme="minorHAnsi"/>
                                <w:sz w:val="18"/>
                                <w:szCs w:val="18"/>
                                <w:lang w:val="en-US"/>
                              </w:rPr>
                              <w:t>An illuminated letter was usually the first letter of a page or paragraph.</w:t>
                            </w:r>
                            <w:r w:rsidR="0083600F">
                              <w:rPr>
                                <w:rFonts w:cstheme="minorHAnsi"/>
                                <w:sz w:val="18"/>
                                <w:szCs w:val="18"/>
                                <w:lang w:val="en-US"/>
                              </w:rPr>
                              <w:t xml:space="preserve"> The Anglo-Saxons created their own distinctive style of illuminated lettering by borrowing styles of different countries.</w:t>
                            </w:r>
                          </w:p>
                          <w:p w14:paraId="43E85880" w14:textId="38BEDC86" w:rsidR="001939B4" w:rsidRPr="005C0B2C" w:rsidRDefault="001939B4" w:rsidP="004054EC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5C0B2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There are 6 recognised styles of Viking art.</w:t>
                            </w:r>
                          </w:p>
                          <w:p w14:paraId="021CE65F" w14:textId="30A322CC" w:rsidR="00BB3486" w:rsidRDefault="00BB3486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ong boats were used by Vikings to travel.</w:t>
                            </w:r>
                          </w:p>
                          <w:p w14:paraId="731BD700" w14:textId="7D7AB3BD" w:rsidR="004054EC" w:rsidRDefault="004054EC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ragon heads would be seen on the prow of a Viking long</w:t>
                            </w:r>
                            <w:r w:rsidR="00BB34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boat. </w:t>
                            </w:r>
                          </w:p>
                          <w:p w14:paraId="2B48C3DA" w14:textId="701FFED0" w:rsidR="004054EC" w:rsidRDefault="004054EC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iking boats were sometimes known as dragon ships.</w:t>
                            </w:r>
                          </w:p>
                          <w:p w14:paraId="3961D5A7" w14:textId="4762E136" w:rsidR="00BB3486" w:rsidRPr="00437C44" w:rsidRDefault="00BB3486" w:rsidP="00BB348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rt skills</w:t>
                            </w:r>
                          </w:p>
                          <w:p w14:paraId="167F54FF" w14:textId="042AC045" w:rsidR="004054EC" w:rsidRDefault="0009771C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lend colours to form a background</w:t>
                            </w:r>
                            <w:r w:rsidR="004054EC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52ED2AC" w14:textId="77777777" w:rsidR="00BB3486" w:rsidRDefault="00BB3486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importance of correct proportions when sketching the outline of a shape.</w:t>
                            </w:r>
                          </w:p>
                          <w:p w14:paraId="7674A933" w14:textId="1F79FCCB" w:rsidR="00BB3486" w:rsidRDefault="0009771C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use of composition, perspective and horizon line</w:t>
                            </w:r>
                            <w:r w:rsidR="00BB3486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A39A4EC" w14:textId="4BB5408C" w:rsidR="00BB3486" w:rsidRPr="00437C44" w:rsidRDefault="00BB3486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electing appropriate materials and mediums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63D4C" id="_x0000_s1034" type="#_x0000_t202" style="position:absolute;margin-left:261.8pt;margin-top:74.6pt;width:236.55pt;height:386.5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">
                <v:textbox>
                  <w:txbxContent>
                    <w:p w14:paraId="25FE2FB0" w14:textId="4B9CBCA1" w:rsidR="00E8037E" w:rsidRPr="00437C44" w:rsidRDefault="00E8037E" w:rsidP="00F2672E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437C44">
                        <w:rPr>
                          <w:b/>
                          <w:sz w:val="24"/>
                          <w:szCs w:val="24"/>
                        </w:rPr>
                        <w:t xml:space="preserve">Key </w:t>
                      </w:r>
                      <w:r w:rsidR="000475B1" w:rsidRPr="00437C44">
                        <w:rPr>
                          <w:b/>
                          <w:sz w:val="24"/>
                          <w:szCs w:val="24"/>
                        </w:rPr>
                        <w:t>Knowledge</w:t>
                      </w:r>
                    </w:p>
                    <w:p w14:paraId="4EC3182C" w14:textId="17277DF7" w:rsidR="005C0B2C" w:rsidRDefault="005C0B2C" w:rsidP="004054EC">
                      <w:pPr>
                        <w:spacing w:line="240" w:lineRule="auto"/>
                        <w:jc w:val="both"/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Viking Art is also commonly known as ‘Norse Art’</w:t>
                      </w:r>
                    </w:p>
                    <w:p w14:paraId="0D1EDF51" w14:textId="61182E24" w:rsidR="005C0B2C" w:rsidRDefault="005C0B2C" w:rsidP="004054EC">
                      <w:pPr>
                        <w:spacing w:line="240" w:lineRule="auto"/>
                        <w:jc w:val="both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5C0B2C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The </w:t>
                      </w:r>
                      <w:proofErr w:type="spellStart"/>
                      <w:r w:rsidRPr="005C0B2C">
                        <w:rPr>
                          <w:rFonts w:cstheme="minorHAnsi"/>
                          <w:b/>
                          <w:bCs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Överhogdal</w:t>
                      </w:r>
                      <w:proofErr w:type="spellEnd"/>
                      <w:r w:rsidRPr="005C0B2C">
                        <w:rPr>
                          <w:rFonts w:cstheme="minorHAnsi"/>
                          <w:b/>
                          <w:bCs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 tapestries</w:t>
                      </w:r>
                      <w:r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 </w:t>
                      </w:r>
                      <w:r w:rsidRPr="005C0B2C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are a group of extraordinarily well-preserved textiles dating from late</w:t>
                      </w:r>
                      <w:r>
                        <w:rPr>
                          <w:rFonts w:cstheme="minorHAnsi"/>
                          <w:sz w:val="18"/>
                          <w:szCs w:val="18"/>
                        </w:rPr>
                        <w:t xml:space="preserve"> Viking Age. </w:t>
                      </w:r>
                    </w:p>
                    <w:p w14:paraId="77AF0ADE" w14:textId="05E16B44" w:rsidR="005C0B2C" w:rsidRDefault="005C0B2C" w:rsidP="004054EC">
                      <w:pPr>
                        <w:spacing w:line="240" w:lineRule="auto"/>
                        <w:jc w:val="both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5C0B2C">
                        <w:rPr>
                          <w:rFonts w:cstheme="minorHAnsi"/>
                          <w:sz w:val="18"/>
                          <w:szCs w:val="18"/>
                          <w:lang w:val="en-US"/>
                        </w:rPr>
                        <w:t>An illuminated letter was usually the first letter of a page or paragraph.</w:t>
                      </w:r>
                      <w:r w:rsidR="0083600F">
                        <w:rPr>
                          <w:rFonts w:cstheme="minorHAnsi"/>
                          <w:sz w:val="18"/>
                          <w:szCs w:val="18"/>
                          <w:lang w:val="en-US"/>
                        </w:rPr>
                        <w:t xml:space="preserve"> The Anglo-Saxons created their own distinctive style of illuminated lettering by borrowing styles of different countries.</w:t>
                      </w:r>
                    </w:p>
                    <w:p w14:paraId="43E85880" w14:textId="38BEDC86" w:rsidR="001939B4" w:rsidRPr="005C0B2C" w:rsidRDefault="001939B4" w:rsidP="004054EC">
                      <w:pPr>
                        <w:spacing w:line="240" w:lineRule="auto"/>
                        <w:jc w:val="both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5C0B2C">
                        <w:rPr>
                          <w:rFonts w:cstheme="minorHAnsi"/>
                          <w:sz w:val="18"/>
                          <w:szCs w:val="18"/>
                        </w:rPr>
                        <w:t>There are 6 recognised styles of Viking art.</w:t>
                      </w:r>
                    </w:p>
                    <w:p w14:paraId="021CE65F" w14:textId="30A322CC" w:rsidR="00BB3486" w:rsidRDefault="00BB3486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ong boats were used by Vikings to travel.</w:t>
                      </w:r>
                    </w:p>
                    <w:p w14:paraId="731BD700" w14:textId="7D7AB3BD" w:rsidR="004054EC" w:rsidRDefault="004054EC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ragon heads would be seen on the prow of a Viking long</w:t>
                      </w:r>
                      <w:r w:rsidR="00BB3486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 xml:space="preserve">boat. </w:t>
                      </w:r>
                    </w:p>
                    <w:p w14:paraId="2B48C3DA" w14:textId="701FFED0" w:rsidR="004054EC" w:rsidRDefault="004054EC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iking boats were sometimes known as dragon ships.</w:t>
                      </w:r>
                    </w:p>
                    <w:p w14:paraId="3961D5A7" w14:textId="4762E136" w:rsidR="00BB3486" w:rsidRPr="00437C44" w:rsidRDefault="00BB3486" w:rsidP="00BB348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Art skills</w:t>
                      </w:r>
                    </w:p>
                    <w:p w14:paraId="167F54FF" w14:textId="042AC045" w:rsidR="004054EC" w:rsidRDefault="0009771C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lend colours to form a background</w:t>
                      </w:r>
                      <w:r w:rsidR="004054EC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652ED2AC" w14:textId="77777777" w:rsidR="00BB3486" w:rsidRDefault="00BB3486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importance of correct proportions when sketching the outline of a shape.</w:t>
                      </w:r>
                    </w:p>
                    <w:p w14:paraId="7674A933" w14:textId="1F79FCCB" w:rsidR="00BB3486" w:rsidRDefault="0009771C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use of composition, perspective and horizon line</w:t>
                      </w:r>
                      <w:r w:rsidR="00BB3486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A39A4EC" w14:textId="4BB5408C" w:rsidR="00BB3486" w:rsidRPr="00437C44" w:rsidRDefault="00BB3486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electing appropriate materials and mediums. 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16638" w:rsidSect="00E8037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10CF0" w14:textId="77777777" w:rsidR="00E8037E" w:rsidRDefault="00E8037E" w:rsidP="00E8037E">
      <w:pPr>
        <w:spacing w:after="0" w:line="240" w:lineRule="auto"/>
      </w:pPr>
      <w:r>
        <w:separator/>
      </w:r>
    </w:p>
  </w:endnote>
  <w:endnote w:type="continuationSeparator" w:id="0">
    <w:p w14:paraId="2300247B" w14:textId="77777777" w:rsidR="00E8037E" w:rsidRDefault="00E8037E" w:rsidP="00E80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3B582" w14:textId="77777777" w:rsidR="00E8037E" w:rsidRDefault="00E8037E" w:rsidP="00E8037E">
      <w:pPr>
        <w:spacing w:after="0" w:line="240" w:lineRule="auto"/>
      </w:pPr>
      <w:r>
        <w:separator/>
      </w:r>
    </w:p>
  </w:footnote>
  <w:footnote w:type="continuationSeparator" w:id="0">
    <w:p w14:paraId="0E0697EA" w14:textId="77777777" w:rsidR="00E8037E" w:rsidRDefault="00E8037E" w:rsidP="00E80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5"/>
    <w:multiLevelType w:val="hybridMultilevel"/>
    <w:tmpl w:val="61BCE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84B14"/>
    <w:multiLevelType w:val="hybridMultilevel"/>
    <w:tmpl w:val="FF12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1211B"/>
    <w:multiLevelType w:val="hybridMultilevel"/>
    <w:tmpl w:val="3FCE5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E0BED"/>
    <w:multiLevelType w:val="multilevel"/>
    <w:tmpl w:val="720ED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D5754F"/>
    <w:multiLevelType w:val="hybridMultilevel"/>
    <w:tmpl w:val="6A603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jM1NjezMDQ1NTJT0lEKTi0uzszPAykwrQUAVcyMcywAAAA="/>
  </w:docVars>
  <w:rsids>
    <w:rsidRoot w:val="00E8037E"/>
    <w:rsid w:val="00016CEB"/>
    <w:rsid w:val="000475B1"/>
    <w:rsid w:val="00055F8E"/>
    <w:rsid w:val="0009771C"/>
    <w:rsid w:val="000B67A8"/>
    <w:rsid w:val="00146EAD"/>
    <w:rsid w:val="001939B4"/>
    <w:rsid w:val="00265479"/>
    <w:rsid w:val="0028476C"/>
    <w:rsid w:val="002A091C"/>
    <w:rsid w:val="002A1633"/>
    <w:rsid w:val="002E728F"/>
    <w:rsid w:val="00310114"/>
    <w:rsid w:val="00315295"/>
    <w:rsid w:val="00316638"/>
    <w:rsid w:val="003264FB"/>
    <w:rsid w:val="00353865"/>
    <w:rsid w:val="00375B7F"/>
    <w:rsid w:val="0039797D"/>
    <w:rsid w:val="003B1806"/>
    <w:rsid w:val="003E5ACD"/>
    <w:rsid w:val="004054EC"/>
    <w:rsid w:val="00437C44"/>
    <w:rsid w:val="004466ED"/>
    <w:rsid w:val="00457F41"/>
    <w:rsid w:val="00465D34"/>
    <w:rsid w:val="00476536"/>
    <w:rsid w:val="00492058"/>
    <w:rsid w:val="004B6F65"/>
    <w:rsid w:val="005231FE"/>
    <w:rsid w:val="005408DB"/>
    <w:rsid w:val="005709BC"/>
    <w:rsid w:val="005851E9"/>
    <w:rsid w:val="00595349"/>
    <w:rsid w:val="00596D87"/>
    <w:rsid w:val="005C0B2C"/>
    <w:rsid w:val="005D3D45"/>
    <w:rsid w:val="005D7F77"/>
    <w:rsid w:val="005F472B"/>
    <w:rsid w:val="005F6D88"/>
    <w:rsid w:val="00633079"/>
    <w:rsid w:val="00666462"/>
    <w:rsid w:val="006B6334"/>
    <w:rsid w:val="006F6BBA"/>
    <w:rsid w:val="007346BD"/>
    <w:rsid w:val="00735059"/>
    <w:rsid w:val="0083600F"/>
    <w:rsid w:val="008735A6"/>
    <w:rsid w:val="008D3A99"/>
    <w:rsid w:val="008F6B43"/>
    <w:rsid w:val="009427C9"/>
    <w:rsid w:val="009D6A72"/>
    <w:rsid w:val="009F1B10"/>
    <w:rsid w:val="00A0693B"/>
    <w:rsid w:val="00A0799D"/>
    <w:rsid w:val="00A302CC"/>
    <w:rsid w:val="00A3600A"/>
    <w:rsid w:val="00A37DAF"/>
    <w:rsid w:val="00A84FD9"/>
    <w:rsid w:val="00B9044B"/>
    <w:rsid w:val="00BA52FC"/>
    <w:rsid w:val="00BB3486"/>
    <w:rsid w:val="00BE1B9A"/>
    <w:rsid w:val="00BF6243"/>
    <w:rsid w:val="00C16CC7"/>
    <w:rsid w:val="00C264CC"/>
    <w:rsid w:val="00D03399"/>
    <w:rsid w:val="00D301C5"/>
    <w:rsid w:val="00D420D3"/>
    <w:rsid w:val="00E740F3"/>
    <w:rsid w:val="00E8037E"/>
    <w:rsid w:val="00E90F0A"/>
    <w:rsid w:val="00ED00FE"/>
    <w:rsid w:val="00F248F2"/>
    <w:rsid w:val="00F2672E"/>
    <w:rsid w:val="00FA27D3"/>
    <w:rsid w:val="00FB0B36"/>
    <w:rsid w:val="00FB405E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7104A"/>
  <w15:docId w15:val="{6E1B2581-3205-4AA4-9632-66B90CB7E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37E"/>
  </w:style>
  <w:style w:type="paragraph" w:styleId="Footer">
    <w:name w:val="footer"/>
    <w:basedOn w:val="Normal"/>
    <w:link w:val="Foot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37E"/>
  </w:style>
  <w:style w:type="paragraph" w:styleId="BalloonText">
    <w:name w:val="Balloon Text"/>
    <w:basedOn w:val="Normal"/>
    <w:link w:val="BalloonTextChar"/>
    <w:uiPriority w:val="99"/>
    <w:semiHidden/>
    <w:unhideWhenUsed/>
    <w:rsid w:val="00E8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D0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387"/>
    <w:pPr>
      <w:ind w:left="720"/>
      <w:contextualSpacing/>
    </w:pPr>
  </w:style>
  <w:style w:type="paragraph" w:customStyle="1" w:styleId="SoWBullet1">
    <w:name w:val="SoWBullet1"/>
    <w:rsid w:val="00BA52FC"/>
    <w:pPr>
      <w:widowControl w:val="0"/>
      <w:tabs>
        <w:tab w:val="left" w:pos="170"/>
        <w:tab w:val="left" w:pos="360"/>
      </w:tabs>
      <w:overflowPunct w:val="0"/>
      <w:autoSpaceDE w:val="0"/>
      <w:autoSpaceDN w:val="0"/>
      <w:spacing w:after="0" w:line="240" w:lineRule="exact"/>
      <w:ind w:left="170" w:hanging="170"/>
      <w:textAlignment w:val="baseline"/>
    </w:pPr>
    <w:rPr>
      <w:rFonts w:ascii="Arial" w:eastAsia="Calibri" w:hAnsi="Arial" w:cs="Times New Roman"/>
      <w:color w:val="000000"/>
      <w:kern w:val="3"/>
      <w:sz w:val="16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851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3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4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1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5503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27870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73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Moran</dc:creator>
  <cp:lastModifiedBy>H Jeacott</cp:lastModifiedBy>
  <cp:revision>40</cp:revision>
  <dcterms:created xsi:type="dcterms:W3CDTF">2020-08-29T19:55:00Z</dcterms:created>
  <dcterms:modified xsi:type="dcterms:W3CDTF">2025-02-25T16:28:00Z</dcterms:modified>
</cp:coreProperties>
</file>